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683B4A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777777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May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7777777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proofErr w:type="gramStart"/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proofErr w:type="gramEnd"/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43ED84C6" w14:textId="77777777" w:rsidR="00DA2116" w:rsidRPr="00583899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77777777" w:rsidR="00DA2116" w:rsidRPr="008F20B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5D4384C" w14:textId="77777777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4A77771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579E25AE" w14:textId="32D867B8" w:rsidR="00683B4A" w:rsidRPr="00683B4A" w:rsidRDefault="00683B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683B4A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r w:rsidRPr="00683B4A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bookmarkStart w:id="1" w:name="_GoBack"/>
      <w:bookmarkEnd w:id="1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5A7048DE" w14:textId="77777777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77777777" w:rsidR="00DA2116" w:rsidRPr="00252CD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sing Convolution and Deep Learning in Gomoku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57581A2B" w14:textId="77777777" w:rsidR="00DA2116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Choudhury, S.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20.</w:t>
      </w:r>
    </w:p>
    <w:p w14:paraId="69F0CB8B" w14:textId="77777777" w:rsidR="00DA2116" w:rsidRPr="002978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0E6D4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(2020). “</w:t>
      </w:r>
      <w:r w:rsidRPr="000E6D4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Latency Aware VNF Deployment at Edge Devices for IoT Services: An Artificial Neural Network Based Approach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on Convergent IoT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</w:p>
    <w:p w14:paraId="55BD913A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Choudhury, S., &amp; Wei, R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Distributed Graph-Bas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May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9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64792FF7" w14:textId="77777777" w:rsidR="00DA2116" w:rsidRPr="00A056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Hybrid Gomoku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proofErr w:type="gramStart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December,</w:t>
      </w:r>
      <w:proofErr w:type="gramEnd"/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lastRenderedPageBreak/>
        <w:t>Submitted</w:t>
      </w:r>
    </w:p>
    <w:p w14:paraId="18C22E23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 Y., Li S., Liu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 X., &amp; Du S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No-reference stereoscopic image quality assessment by combining global and local feature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under revis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6C70C569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 Y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nline Sequential Learning with Non-Iterative Strategy for Dimension Reduction and Image Classificati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3D523F09" w14:textId="77777777" w:rsidR="00DA2116" w:rsidRPr="007412FC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An Energy-Efficient Topology Control Algorithm for Optimizing the Lifetime of Wireless Information-Centric IoT Network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noProof/>
          <w:color w:val="000000" w:themeColor="text1"/>
          <w:sz w:val="18"/>
          <w:szCs w:val="18"/>
          <w:lang w:eastAsia="zh-CN"/>
        </w:rPr>
        <w:drawing>
          <wp:inline distT="0" distB="0" distL="0" distR="0" wp14:anchorId="53EF1284" wp14:editId="15A62174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Future Generation Computer Systems.</w:t>
      </w:r>
    </w:p>
    <w:p w14:paraId="174919B5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impson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 V., &amp; Choudhury S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BA16F9C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External</w:t>
      </w:r>
    </w:p>
    <w:p w14:paraId="0B4393E2" w14:textId="77777777" w:rsidR="00DA2116" w:rsidRPr="00FC2DAA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345CF86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6DB20E0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62D06254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6F59173D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47DD807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179702A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in collaboration with NCASI Inc., funded by NSERC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77777777" w:rsidR="00DA2116" w:rsidRPr="0013168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7777777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77777777" w:rsidR="00DA2116" w:rsidRPr="003A5D9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Linux OS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</w:p>
    <w:p w14:paraId="0582BA9E" w14:textId="77777777" w:rsidR="00D23D52" w:rsidRDefault="00D23D52"/>
    <w:sectPr w:rsidR="00D23D52" w:rsidSect="00470EDF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15FC3"/>
    <w:multiLevelType w:val="hybridMultilevel"/>
    <w:tmpl w:val="0CDEF172"/>
    <w:lvl w:ilvl="0" w:tplc="525874D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zMDK1NDY1NjE2NTVR0lEKTi0uzszPAykwrAUAEgZEBSwAAAA="/>
  </w:docVars>
  <w:rsids>
    <w:rsidRoot w:val="00DA2116"/>
    <w:rsid w:val="002A2CB2"/>
    <w:rsid w:val="00470EDF"/>
    <w:rsid w:val="00683B4A"/>
    <w:rsid w:val="00D23D52"/>
    <w:rsid w:val="00DA2116"/>
    <w:rsid w:val="00EE0372"/>
    <w:rsid w:val="00F41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E5671D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E5671D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E5671D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19508B"/>
    <w:rsid w:val="00541D04"/>
    <w:rsid w:val="008B3124"/>
    <w:rsid w:val="00E56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871</Words>
  <Characters>4971</Characters>
  <Application>Microsoft Office Word</Application>
  <DocSecurity>0</DocSecurity>
  <Lines>41</Lines>
  <Paragraphs>11</Paragraphs>
  <ScaleCrop>false</ScaleCrop>
  <Company/>
  <LinksUpToDate>false</LinksUpToDate>
  <CharactersWithSpaces>5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2</cp:revision>
  <cp:lastPrinted>2020-03-09T05:22:00Z</cp:lastPrinted>
  <dcterms:created xsi:type="dcterms:W3CDTF">2020-03-09T05:21:00Z</dcterms:created>
  <dcterms:modified xsi:type="dcterms:W3CDTF">2020-03-14T18:03:00Z</dcterms:modified>
</cp:coreProperties>
</file>